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96AB5" w14:textId="402E28BA" w:rsidR="00336455" w:rsidRPr="00FE51A3" w:rsidRDefault="00336455" w:rsidP="00336455">
      <w:pPr>
        <w:pStyle w:val="block"/>
        <w:shd w:val="clear" w:color="auto" w:fill="FFFFFF"/>
        <w:spacing w:line="372" w:lineRule="auto"/>
        <w:jc w:val="center"/>
        <w:rPr>
          <w:b/>
          <w:sz w:val="20"/>
          <w:szCs w:val="20"/>
        </w:rPr>
      </w:pPr>
      <w:r w:rsidRPr="00CF4B3A">
        <w:rPr>
          <w:b/>
          <w:sz w:val="20"/>
          <w:szCs w:val="20"/>
        </w:rPr>
        <w:t xml:space="preserve">GEORGIA GWINNETT COLLEGE </w:t>
      </w:r>
      <w:r w:rsidRPr="00CF4B3A">
        <w:rPr>
          <w:b/>
          <w:sz w:val="20"/>
          <w:szCs w:val="20"/>
          <w:u w:val="single"/>
        </w:rPr>
        <w:t>FISCAL YEAR</w:t>
      </w:r>
      <w:r w:rsidRPr="00CF4B3A">
        <w:rPr>
          <w:b/>
          <w:sz w:val="20"/>
          <w:szCs w:val="20"/>
        </w:rPr>
        <w:t xml:space="preserve"> </w:t>
      </w:r>
      <w:r w:rsidRPr="00CF4B3A">
        <w:rPr>
          <w:b/>
          <w:color w:val="000000"/>
          <w:sz w:val="20"/>
          <w:szCs w:val="20"/>
        </w:rPr>
        <w:t>EMPLOYMENT CONTRACT</w:t>
      </w:r>
    </w:p>
    <w:p w14:paraId="7FAF91C5" w14:textId="77777777" w:rsidR="00336455" w:rsidRPr="00CF4B3A" w:rsidRDefault="00336455" w:rsidP="00336455">
      <w:pPr>
        <w:pStyle w:val="mtext1"/>
        <w:shd w:val="clear" w:color="auto" w:fill="FFFFFF"/>
        <w:spacing w:line="372" w:lineRule="auto"/>
        <w:rPr>
          <w:color w:val="000000"/>
          <w:sz w:val="20"/>
          <w:szCs w:val="20"/>
        </w:rPr>
      </w:pPr>
      <w:r>
        <w:rPr>
          <w:color w:val="000000"/>
          <w:sz w:val="20"/>
          <w:szCs w:val="20"/>
        </w:rPr>
        <w:t>_</w:t>
      </w:r>
      <w:r w:rsidRPr="00CF4B3A">
        <w:rPr>
          <w:color w:val="000000"/>
          <w:sz w:val="20"/>
          <w:szCs w:val="20"/>
        </w:rPr>
        <w:t xml:space="preserve">_ FACULTY RENEWABLE THREE-YEAR APPOINTMENT </w:t>
      </w:r>
    </w:p>
    <w:p w14:paraId="0D7821B0" w14:textId="77777777" w:rsidR="00336455" w:rsidRPr="00CF4B3A" w:rsidRDefault="00336455" w:rsidP="00336455">
      <w:pPr>
        <w:pStyle w:val="mtext1"/>
        <w:shd w:val="clear" w:color="auto" w:fill="FFFFFF"/>
        <w:spacing w:line="372" w:lineRule="auto"/>
        <w:rPr>
          <w:color w:val="000000"/>
          <w:sz w:val="20"/>
          <w:szCs w:val="20"/>
        </w:rPr>
      </w:pPr>
      <w:r w:rsidRPr="00CF4B3A">
        <w:rPr>
          <w:color w:val="000000"/>
          <w:sz w:val="20"/>
          <w:szCs w:val="20"/>
        </w:rPr>
        <w:t>__ FACULTY RENEWABLE FIVE-YEAR APPOINTMENT</w:t>
      </w:r>
    </w:p>
    <w:p w14:paraId="54B11ECC" w14:textId="77777777" w:rsidR="00336455" w:rsidRPr="00CF4B3A" w:rsidRDefault="00336455" w:rsidP="00336455">
      <w:pPr>
        <w:pStyle w:val="mtext1"/>
        <w:shd w:val="clear" w:color="auto" w:fill="FFFFFF"/>
        <w:spacing w:line="372" w:lineRule="auto"/>
        <w:rPr>
          <w:color w:val="000000"/>
          <w:sz w:val="20"/>
          <w:szCs w:val="20"/>
        </w:rPr>
      </w:pPr>
    </w:p>
    <w:p w14:paraId="29F76B5A" w14:textId="77777777" w:rsidR="00336455" w:rsidRPr="00CF4B3A" w:rsidRDefault="00336455" w:rsidP="00336455">
      <w:pPr>
        <w:pStyle w:val="mtext1"/>
        <w:shd w:val="clear" w:color="auto" w:fill="FFFFFF"/>
        <w:spacing w:line="372" w:lineRule="auto"/>
        <w:rPr>
          <w:color w:val="000000"/>
          <w:sz w:val="20"/>
          <w:szCs w:val="20"/>
        </w:rPr>
      </w:pPr>
      <w:r w:rsidRPr="00CF4B3A">
        <w:rPr>
          <w:color w:val="000000"/>
          <w:sz w:val="20"/>
          <w:szCs w:val="20"/>
        </w:rPr>
        <w:t xml:space="preserve">To: </w:t>
      </w:r>
      <w:r w:rsidRPr="00CF4B3A">
        <w:rPr>
          <w:color w:val="000000"/>
          <w:sz w:val="20"/>
          <w:szCs w:val="20"/>
        </w:rPr>
        <w:fldChar w:fldCharType="begin"/>
      </w:r>
      <w:r w:rsidRPr="00CF4B3A">
        <w:rPr>
          <w:color w:val="000000"/>
          <w:sz w:val="20"/>
          <w:szCs w:val="20"/>
        </w:rPr>
        <w:instrText xml:space="preserve"> MERGEFIELD "Prefix" </w:instrText>
      </w:r>
      <w:r w:rsidRPr="00CF4B3A">
        <w:rPr>
          <w:color w:val="000000"/>
          <w:sz w:val="20"/>
          <w:szCs w:val="20"/>
        </w:rPr>
        <w:fldChar w:fldCharType="separate"/>
      </w:r>
      <w:r w:rsidRPr="00CF4B3A">
        <w:rPr>
          <w:noProof/>
          <w:color w:val="000000"/>
          <w:sz w:val="20"/>
          <w:szCs w:val="20"/>
        </w:rPr>
        <w:t>«Prefix»</w:t>
      </w:r>
      <w:r w:rsidRPr="00CF4B3A">
        <w:rPr>
          <w:color w:val="000000"/>
          <w:sz w:val="20"/>
          <w:szCs w:val="20"/>
        </w:rPr>
        <w:fldChar w:fldCharType="end"/>
      </w:r>
      <w:r w:rsidRPr="00CF4B3A">
        <w:rPr>
          <w:color w:val="000000"/>
          <w:sz w:val="20"/>
          <w:szCs w:val="20"/>
        </w:rPr>
        <w:t xml:space="preserve"> </w:t>
      </w:r>
      <w:r w:rsidRPr="00CF4B3A">
        <w:rPr>
          <w:color w:val="000000"/>
          <w:sz w:val="20"/>
          <w:szCs w:val="20"/>
        </w:rPr>
        <w:fldChar w:fldCharType="begin"/>
      </w:r>
      <w:r w:rsidRPr="00CF4B3A">
        <w:rPr>
          <w:color w:val="000000"/>
          <w:sz w:val="20"/>
          <w:szCs w:val="20"/>
        </w:rPr>
        <w:instrText xml:space="preserve"> MERGEFIELD "First" </w:instrText>
      </w:r>
      <w:r w:rsidRPr="00CF4B3A">
        <w:rPr>
          <w:color w:val="000000"/>
          <w:sz w:val="20"/>
          <w:szCs w:val="20"/>
        </w:rPr>
        <w:fldChar w:fldCharType="separate"/>
      </w:r>
      <w:r w:rsidRPr="00CF4B3A">
        <w:rPr>
          <w:noProof/>
          <w:color w:val="000000"/>
          <w:sz w:val="20"/>
          <w:szCs w:val="20"/>
        </w:rPr>
        <w:t>«First»</w:t>
      </w:r>
      <w:r w:rsidRPr="00CF4B3A">
        <w:rPr>
          <w:color w:val="000000"/>
          <w:sz w:val="20"/>
          <w:szCs w:val="20"/>
        </w:rPr>
        <w:fldChar w:fldCharType="end"/>
      </w:r>
      <w:r w:rsidRPr="00CF4B3A">
        <w:rPr>
          <w:color w:val="000000"/>
          <w:sz w:val="20"/>
          <w:szCs w:val="20"/>
        </w:rPr>
        <w:t xml:space="preserve"> </w:t>
      </w:r>
      <w:r w:rsidRPr="00CF4B3A">
        <w:rPr>
          <w:color w:val="000000"/>
          <w:sz w:val="20"/>
          <w:szCs w:val="20"/>
        </w:rPr>
        <w:fldChar w:fldCharType="begin"/>
      </w:r>
      <w:r w:rsidRPr="00CF4B3A">
        <w:rPr>
          <w:color w:val="000000"/>
          <w:sz w:val="20"/>
          <w:szCs w:val="20"/>
        </w:rPr>
        <w:instrText xml:space="preserve"> MERGEFIELD "Middle" </w:instrText>
      </w:r>
      <w:r w:rsidRPr="00CF4B3A">
        <w:rPr>
          <w:color w:val="000000"/>
          <w:sz w:val="20"/>
          <w:szCs w:val="20"/>
        </w:rPr>
        <w:fldChar w:fldCharType="separate"/>
      </w:r>
      <w:r w:rsidRPr="00CF4B3A">
        <w:rPr>
          <w:noProof/>
          <w:color w:val="000000"/>
          <w:sz w:val="20"/>
          <w:szCs w:val="20"/>
        </w:rPr>
        <w:t>«Middle»</w:t>
      </w:r>
      <w:r w:rsidRPr="00CF4B3A">
        <w:rPr>
          <w:color w:val="000000"/>
          <w:sz w:val="20"/>
          <w:szCs w:val="20"/>
        </w:rPr>
        <w:fldChar w:fldCharType="end"/>
      </w:r>
      <w:r w:rsidRPr="00CF4B3A">
        <w:rPr>
          <w:color w:val="000000"/>
          <w:sz w:val="20"/>
          <w:szCs w:val="20"/>
        </w:rPr>
        <w:t xml:space="preserve"> </w:t>
      </w:r>
      <w:r w:rsidRPr="00CF4B3A">
        <w:rPr>
          <w:color w:val="000000"/>
          <w:sz w:val="20"/>
          <w:szCs w:val="20"/>
        </w:rPr>
        <w:fldChar w:fldCharType="begin"/>
      </w:r>
      <w:r w:rsidRPr="00CF4B3A">
        <w:rPr>
          <w:color w:val="000000"/>
          <w:sz w:val="20"/>
          <w:szCs w:val="20"/>
        </w:rPr>
        <w:instrText xml:space="preserve"> MERGEFIELD "Last" </w:instrText>
      </w:r>
      <w:r w:rsidRPr="00CF4B3A">
        <w:rPr>
          <w:color w:val="000000"/>
          <w:sz w:val="20"/>
          <w:szCs w:val="20"/>
        </w:rPr>
        <w:fldChar w:fldCharType="separate"/>
      </w:r>
      <w:r w:rsidRPr="00CF4B3A">
        <w:rPr>
          <w:noProof/>
          <w:color w:val="000000"/>
          <w:sz w:val="20"/>
          <w:szCs w:val="20"/>
        </w:rPr>
        <w:t>«Last»</w:t>
      </w:r>
      <w:r w:rsidRPr="00CF4B3A">
        <w:rPr>
          <w:color w:val="000000"/>
          <w:sz w:val="20"/>
          <w:szCs w:val="20"/>
        </w:rPr>
        <w:fldChar w:fldCharType="end"/>
      </w:r>
      <w:r w:rsidRPr="00CF4B3A">
        <w:rPr>
          <w:color w:val="000000"/>
          <w:sz w:val="20"/>
          <w:szCs w:val="20"/>
        </w:rPr>
        <w:t xml:space="preserve"> </w:t>
      </w:r>
    </w:p>
    <w:p w14:paraId="13DE1D1C" w14:textId="77777777" w:rsidR="00336455" w:rsidRPr="00CF4B3A" w:rsidRDefault="00336455" w:rsidP="00336455">
      <w:pPr>
        <w:pStyle w:val="mtext1"/>
        <w:shd w:val="clear" w:color="auto" w:fill="FFFFFF"/>
        <w:spacing w:line="372" w:lineRule="auto"/>
        <w:rPr>
          <w:color w:val="000000"/>
          <w:sz w:val="20"/>
          <w:szCs w:val="20"/>
        </w:rPr>
      </w:pPr>
      <w:r w:rsidRPr="00CF4B3A">
        <w:rPr>
          <w:color w:val="000000"/>
          <w:sz w:val="20"/>
          <w:szCs w:val="20"/>
        </w:rPr>
        <w:t>Please be advised that (</w:t>
      </w:r>
      <w:r w:rsidRPr="00CF4B3A">
        <w:rPr>
          <w:color w:val="000000"/>
          <w:sz w:val="20"/>
          <w:szCs w:val="20"/>
          <w:u w:val="single"/>
        </w:rPr>
        <w:t>President)</w:t>
      </w:r>
      <w:r w:rsidRPr="00CF4B3A">
        <w:rPr>
          <w:color w:val="000000"/>
          <w:sz w:val="20"/>
          <w:szCs w:val="20"/>
        </w:rPr>
        <w:t xml:space="preserve">, on behalf of the Board of Regents of the University System of Georgia, has approved your employment as </w:t>
      </w:r>
      <w:r w:rsidRPr="00CF4B3A">
        <w:rPr>
          <w:color w:val="000000"/>
          <w:sz w:val="20"/>
          <w:szCs w:val="20"/>
          <w:u w:val="single"/>
        </w:rPr>
        <w:t xml:space="preserve">   (Title)   </w:t>
      </w:r>
      <w:r w:rsidRPr="00CF4B3A">
        <w:rPr>
          <w:color w:val="000000"/>
          <w:sz w:val="20"/>
          <w:szCs w:val="20"/>
        </w:rPr>
        <w:t xml:space="preserve"> at Georgia Gwinnett College. The period of your employment is for the ________ fiscal ___________ year of your three-year appointment.  This Contract does not automatically renew.</w:t>
      </w:r>
    </w:p>
    <w:p w14:paraId="4B0F849A" w14:textId="44CF06AB" w:rsidR="00336455" w:rsidRPr="00CF4B3A" w:rsidRDefault="00336455" w:rsidP="05E8B716">
      <w:pPr>
        <w:pStyle w:val="mtext1"/>
        <w:shd w:val="clear" w:color="auto" w:fill="FFFFFF" w:themeFill="background1"/>
        <w:spacing w:line="372" w:lineRule="auto"/>
        <w:rPr>
          <w:sz w:val="20"/>
          <w:szCs w:val="20"/>
        </w:rPr>
      </w:pPr>
      <w:proofErr w:type="gramStart"/>
      <w:r w:rsidRPr="79C73A02">
        <w:rPr>
          <w:color w:val="000000" w:themeColor="text1"/>
          <w:sz w:val="20"/>
          <w:szCs w:val="20"/>
        </w:rPr>
        <w:t>Your salary for the fiscal year will be _______ and is payable according to the applicable funding sources and the Institution's payroll schedule and policies.</w:t>
      </w:r>
      <w:proofErr w:type="gramEnd"/>
      <w:r w:rsidRPr="79C73A02">
        <w:rPr>
          <w:color w:val="000000" w:themeColor="text1"/>
          <w:sz w:val="20"/>
          <w:szCs w:val="20"/>
        </w:rPr>
        <w:t xml:space="preserve">  For fractional portions of a pay period in which service </w:t>
      </w:r>
      <w:proofErr w:type="gramStart"/>
      <w:r w:rsidRPr="79C73A02">
        <w:rPr>
          <w:color w:val="000000" w:themeColor="text1"/>
          <w:sz w:val="20"/>
          <w:szCs w:val="20"/>
        </w:rPr>
        <w:t>is rendered</w:t>
      </w:r>
      <w:proofErr w:type="gramEnd"/>
      <w:r w:rsidRPr="79C73A02">
        <w:rPr>
          <w:color w:val="000000" w:themeColor="text1"/>
          <w:sz w:val="20"/>
          <w:szCs w:val="20"/>
        </w:rPr>
        <w:t xml:space="preserve">, payment of salary will be computed as the fraction of the salary for that payroll period in accordance with the Institution’s policies.  If your services </w:t>
      </w:r>
      <w:proofErr w:type="gramStart"/>
      <w:r w:rsidRPr="79C73A02">
        <w:rPr>
          <w:color w:val="000000" w:themeColor="text1"/>
          <w:sz w:val="20"/>
          <w:szCs w:val="20"/>
        </w:rPr>
        <w:t>should be needed</w:t>
      </w:r>
      <w:proofErr w:type="gramEnd"/>
      <w:r w:rsidRPr="79C73A02">
        <w:rPr>
          <w:color w:val="000000" w:themeColor="text1"/>
          <w:sz w:val="20"/>
          <w:szCs w:val="20"/>
        </w:rPr>
        <w:t xml:space="preserve"> beyond your full-time fiscal year </w:t>
      </w:r>
      <w:r w:rsidRPr="79C73A02">
        <w:rPr>
          <w:sz w:val="20"/>
          <w:szCs w:val="20"/>
        </w:rPr>
        <w:t>commitment under this Contract, a separate agreement will be made with you covering your services. Notwithstanding any other provision of this contract, for Fiscal Year 20</w:t>
      </w:r>
      <w:r w:rsidR="084DBDD2" w:rsidRPr="79C73A02">
        <w:rPr>
          <w:sz w:val="20"/>
          <w:szCs w:val="20"/>
        </w:rPr>
        <w:t>2</w:t>
      </w:r>
      <w:r w:rsidRPr="79C73A02">
        <w:rPr>
          <w:sz w:val="20"/>
          <w:szCs w:val="20"/>
        </w:rPr>
        <w:t>0-20</w:t>
      </w:r>
      <w:r w:rsidR="084DBDD2" w:rsidRPr="79C73A02">
        <w:rPr>
          <w:sz w:val="20"/>
          <w:szCs w:val="20"/>
        </w:rPr>
        <w:t>2</w:t>
      </w:r>
      <w:r w:rsidRPr="79C73A02">
        <w:rPr>
          <w:sz w:val="20"/>
          <w:szCs w:val="20"/>
        </w:rPr>
        <w:t xml:space="preserve">1, the Board of Regents has authorized the </w:t>
      </w:r>
      <w:r w:rsidR="7522A9E3" w:rsidRPr="79C73A02">
        <w:rPr>
          <w:sz w:val="20"/>
          <w:szCs w:val="20"/>
        </w:rPr>
        <w:t>P</w:t>
      </w:r>
      <w:r w:rsidRPr="79C73A02">
        <w:rPr>
          <w:sz w:val="20"/>
          <w:szCs w:val="20"/>
        </w:rPr>
        <w:t xml:space="preserve">resident to implement a mandatory furlough program requiring employees to </w:t>
      </w:r>
      <w:proofErr w:type="gramStart"/>
      <w:r w:rsidRPr="79C73A02">
        <w:rPr>
          <w:sz w:val="20"/>
          <w:szCs w:val="20"/>
        </w:rPr>
        <w:t>take  days</w:t>
      </w:r>
      <w:proofErr w:type="gramEnd"/>
      <w:r w:rsidRPr="79C73A02">
        <w:rPr>
          <w:sz w:val="20"/>
          <w:szCs w:val="20"/>
        </w:rPr>
        <w:t xml:space="preserve"> of unpaid leave</w:t>
      </w:r>
      <w:r w:rsidR="2A90319B" w:rsidRPr="79C73A02">
        <w:rPr>
          <w:sz w:val="20"/>
          <w:szCs w:val="20"/>
        </w:rPr>
        <w:t xml:space="preserve"> in a number and manner to be determined by the President but not to exceed </w:t>
      </w:r>
      <w:r w:rsidR="07E8C7B7" w:rsidRPr="79C73A02">
        <w:rPr>
          <w:sz w:val="20"/>
          <w:szCs w:val="20"/>
        </w:rPr>
        <w:t>16</w:t>
      </w:r>
      <w:r w:rsidR="2A90319B" w:rsidRPr="79C73A02">
        <w:rPr>
          <w:sz w:val="20"/>
          <w:szCs w:val="20"/>
        </w:rPr>
        <w:t xml:space="preserve"> days</w:t>
      </w:r>
      <w:r w:rsidRPr="79C73A02">
        <w:rPr>
          <w:sz w:val="20"/>
          <w:szCs w:val="20"/>
        </w:rPr>
        <w:t xml:space="preserve">. In the event it becomes necessary for the </w:t>
      </w:r>
      <w:r w:rsidR="6F57230A" w:rsidRPr="79C73A02">
        <w:rPr>
          <w:sz w:val="20"/>
          <w:szCs w:val="20"/>
        </w:rPr>
        <w:t>P</w:t>
      </w:r>
      <w:r w:rsidRPr="79C73A02">
        <w:rPr>
          <w:sz w:val="20"/>
          <w:szCs w:val="20"/>
        </w:rPr>
        <w:t xml:space="preserve">resident to exercise this authority, employee furloughs </w:t>
      </w:r>
      <w:proofErr w:type="gramStart"/>
      <w:r w:rsidRPr="79C73A02">
        <w:rPr>
          <w:sz w:val="20"/>
          <w:szCs w:val="20"/>
        </w:rPr>
        <w:t>will be implemented</w:t>
      </w:r>
      <w:proofErr w:type="gramEnd"/>
      <w:r w:rsidRPr="79C73A02">
        <w:rPr>
          <w:sz w:val="20"/>
          <w:szCs w:val="20"/>
        </w:rPr>
        <w:t xml:space="preserve"> in accordance with guidelines promulgated by the Office of the Chancellor.</w:t>
      </w:r>
    </w:p>
    <w:p w14:paraId="2D5EE216" w14:textId="4C71786F" w:rsidR="00336455" w:rsidRPr="00CF4B3A" w:rsidRDefault="00336455" w:rsidP="05E8B716">
      <w:pPr>
        <w:pStyle w:val="mtext1"/>
        <w:shd w:val="clear" w:color="auto" w:fill="FFFFFF" w:themeFill="background1"/>
        <w:spacing w:line="372" w:lineRule="auto"/>
        <w:rPr>
          <w:sz w:val="20"/>
          <w:szCs w:val="20"/>
        </w:rPr>
      </w:pPr>
      <w:r w:rsidRPr="05E8B716">
        <w:rPr>
          <w:sz w:val="20"/>
          <w:szCs w:val="20"/>
        </w:rPr>
        <w:t xml:space="preserve">Your specific job-related duties, responsibilities, and assignments associated with this employment contract </w:t>
      </w:r>
      <w:proofErr w:type="gramStart"/>
      <w:r w:rsidRPr="05E8B716">
        <w:rPr>
          <w:sz w:val="20"/>
          <w:szCs w:val="20"/>
        </w:rPr>
        <w:t>are defined</w:t>
      </w:r>
      <w:proofErr w:type="gramEnd"/>
      <w:r w:rsidRPr="05E8B716">
        <w:rPr>
          <w:sz w:val="20"/>
          <w:szCs w:val="20"/>
        </w:rPr>
        <w:t xml:space="preserve"> elsewhere, are subject to modification as determined to be needed from time to time and are determined by the administrative officers of the institution in your reporting line to the </w:t>
      </w:r>
      <w:r w:rsidR="37F03A82" w:rsidRPr="05E8B716">
        <w:rPr>
          <w:sz w:val="20"/>
          <w:szCs w:val="20"/>
        </w:rPr>
        <w:t>P</w:t>
      </w:r>
      <w:r w:rsidRPr="05E8B716">
        <w:rPr>
          <w:sz w:val="20"/>
          <w:szCs w:val="20"/>
        </w:rPr>
        <w:t xml:space="preserve">resident.  All such duties, responsibilities and assignments </w:t>
      </w:r>
      <w:proofErr w:type="gramStart"/>
      <w:r w:rsidRPr="05E8B716">
        <w:rPr>
          <w:sz w:val="20"/>
          <w:szCs w:val="20"/>
        </w:rPr>
        <w:t>are incorporated</w:t>
      </w:r>
      <w:proofErr w:type="gramEnd"/>
      <w:r w:rsidRPr="05E8B716">
        <w:rPr>
          <w:sz w:val="20"/>
          <w:szCs w:val="20"/>
        </w:rPr>
        <w:t xml:space="preserve"> herein by reference as if fully set forth herein. </w:t>
      </w:r>
    </w:p>
    <w:p w14:paraId="2C142D2D" w14:textId="748C0A69" w:rsidR="004C58B8" w:rsidRPr="00CF4B3A" w:rsidRDefault="00336455" w:rsidP="05E8B716">
      <w:pPr>
        <w:pStyle w:val="mtext1"/>
        <w:shd w:val="clear" w:color="auto" w:fill="FFFFFF" w:themeFill="background1"/>
        <w:spacing w:line="372" w:lineRule="auto"/>
        <w:ind w:firstLine="180"/>
        <w:rPr>
          <w:sz w:val="20"/>
          <w:szCs w:val="20"/>
        </w:rPr>
      </w:pPr>
      <w:r w:rsidRPr="05E8B716">
        <w:rPr>
          <w:sz w:val="20"/>
          <w:szCs w:val="20"/>
        </w:rPr>
        <w:t>This Contract is made expressly subject to the applicable state and federal laws</w:t>
      </w:r>
      <w:r w:rsidR="1266759B" w:rsidRPr="05E8B716">
        <w:rPr>
          <w:sz w:val="20"/>
          <w:szCs w:val="20"/>
        </w:rPr>
        <w:t xml:space="preserve"> and to the policies </w:t>
      </w:r>
      <w:r w:rsidR="6B0E9799" w:rsidRPr="05E8B716">
        <w:rPr>
          <w:sz w:val="20"/>
          <w:szCs w:val="20"/>
        </w:rPr>
        <w:t xml:space="preserve">and procedures </w:t>
      </w:r>
      <w:r w:rsidR="1266759B" w:rsidRPr="05E8B716">
        <w:rPr>
          <w:sz w:val="20"/>
          <w:szCs w:val="20"/>
        </w:rPr>
        <w:t>of the Institution as well as</w:t>
      </w:r>
      <w:r w:rsidRPr="05E8B716">
        <w:rPr>
          <w:sz w:val="20"/>
          <w:szCs w:val="20"/>
        </w:rPr>
        <w:t xml:space="preserve"> the </w:t>
      </w:r>
      <w:r w:rsidR="20C483CA" w:rsidRPr="05E8B716">
        <w:rPr>
          <w:sz w:val="20"/>
          <w:szCs w:val="20"/>
        </w:rPr>
        <w:t>b</w:t>
      </w:r>
      <w:r w:rsidRPr="05E8B716">
        <w:rPr>
          <w:sz w:val="20"/>
          <w:szCs w:val="20"/>
        </w:rPr>
        <w:t>ylaws</w:t>
      </w:r>
      <w:r w:rsidR="2D931817" w:rsidRPr="05E8B716">
        <w:rPr>
          <w:sz w:val="20"/>
          <w:szCs w:val="20"/>
        </w:rPr>
        <w:t>, p</w:t>
      </w:r>
      <w:r w:rsidRPr="05E8B716">
        <w:rPr>
          <w:sz w:val="20"/>
          <w:szCs w:val="20"/>
        </w:rPr>
        <w:t>olicies</w:t>
      </w:r>
      <w:r w:rsidR="58E50F01" w:rsidRPr="05E8B716">
        <w:rPr>
          <w:sz w:val="20"/>
          <w:szCs w:val="20"/>
        </w:rPr>
        <w:t>, and procedures</w:t>
      </w:r>
      <w:r w:rsidRPr="05E8B716">
        <w:rPr>
          <w:sz w:val="20"/>
          <w:szCs w:val="20"/>
        </w:rPr>
        <w:t xml:space="preserve"> of the Board of Regents</w:t>
      </w:r>
      <w:proofErr w:type="gramStart"/>
      <w:r w:rsidRPr="05E8B716">
        <w:rPr>
          <w:sz w:val="20"/>
          <w:szCs w:val="20"/>
        </w:rPr>
        <w:t>,  which</w:t>
      </w:r>
      <w:proofErr w:type="gramEnd"/>
      <w:r w:rsidRPr="05E8B716">
        <w:rPr>
          <w:sz w:val="20"/>
          <w:szCs w:val="20"/>
        </w:rPr>
        <w:t xml:space="preserve"> </w:t>
      </w:r>
      <w:r w:rsidR="004C58B8" w:rsidRPr="05E8B716">
        <w:rPr>
          <w:sz w:val="20"/>
          <w:szCs w:val="20"/>
        </w:rPr>
        <w:t xml:space="preserve">can be found on the University System of Georgia website.  The Board of Regents reserves the right to change or suspend policies and procedures as necessary. </w:t>
      </w:r>
    </w:p>
    <w:p w14:paraId="6B48ED56" w14:textId="77777777" w:rsidR="00336455" w:rsidRPr="00CF4B3A" w:rsidRDefault="00336455" w:rsidP="05E8B716">
      <w:pPr>
        <w:pStyle w:val="mtext1"/>
        <w:shd w:val="clear" w:color="auto" w:fill="FFFFFF" w:themeFill="background1"/>
        <w:spacing w:line="372" w:lineRule="auto"/>
        <w:rPr>
          <w:sz w:val="20"/>
          <w:szCs w:val="20"/>
        </w:rPr>
      </w:pPr>
      <w:r w:rsidRPr="05E8B716">
        <w:rPr>
          <w:sz w:val="20"/>
          <w:szCs w:val="20"/>
        </w:rPr>
        <w:t xml:space="preserve">This Contract is subject to the availability of funds to the Board of Regents and </w:t>
      </w:r>
      <w:proofErr w:type="gramStart"/>
      <w:r w:rsidRPr="05E8B716">
        <w:rPr>
          <w:sz w:val="20"/>
          <w:szCs w:val="20"/>
        </w:rPr>
        <w:t>may be terminated</w:t>
      </w:r>
      <w:proofErr w:type="gramEnd"/>
      <w:r w:rsidRPr="05E8B716">
        <w:rPr>
          <w:sz w:val="20"/>
          <w:szCs w:val="20"/>
        </w:rPr>
        <w:t xml:space="preserve"> in the absence of available funds as determined by the Board of Regents.</w:t>
      </w:r>
    </w:p>
    <w:p w14:paraId="67C5E045"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Please signify your acceptance of this employment by signing and returning this Contract and all but one of the copies to ___________ at this institution within twenty (20) days from this date. Failure to reply within this deadline may void this offer. </w:t>
      </w:r>
    </w:p>
    <w:p w14:paraId="2D39A3CA" w14:textId="77777777" w:rsidR="00336455" w:rsidRPr="00CF4B3A" w:rsidRDefault="00336455" w:rsidP="00336455">
      <w:pPr>
        <w:pStyle w:val="NormalWeb"/>
        <w:shd w:val="clear" w:color="auto" w:fill="FFFFFF"/>
        <w:spacing w:line="372" w:lineRule="auto"/>
        <w:rPr>
          <w:sz w:val="20"/>
          <w:szCs w:val="20"/>
        </w:rPr>
      </w:pPr>
      <w:r w:rsidRPr="00CF4B3A">
        <w:rPr>
          <w:sz w:val="20"/>
          <w:szCs w:val="20"/>
        </w:rPr>
        <w:t>ON BEHALF OF THE BOARD OF REGENTS OF THE UNIVERSITY SYSTEM OF GEORGIA</w:t>
      </w:r>
      <w:r w:rsidRPr="00CF4B3A">
        <w:rPr>
          <w:sz w:val="20"/>
          <w:szCs w:val="20"/>
        </w:rPr>
        <w:br/>
        <w:t>By :</w:t>
      </w:r>
      <w:proofErr w:type="gramStart"/>
      <w:r w:rsidRPr="00CF4B3A">
        <w:rPr>
          <w:sz w:val="20"/>
          <w:szCs w:val="20"/>
        </w:rPr>
        <w:t>(President</w:t>
      </w:r>
      <w:proofErr w:type="gramEnd"/>
      <w:r w:rsidRPr="00CF4B3A">
        <w:rPr>
          <w:sz w:val="20"/>
          <w:szCs w:val="20"/>
        </w:rPr>
        <w:t>) ___________________________</w:t>
      </w:r>
      <w:r w:rsidRPr="00CF4B3A">
        <w:rPr>
          <w:sz w:val="20"/>
          <w:szCs w:val="20"/>
        </w:rPr>
        <w:br/>
        <w:t>Date:  ____________</w:t>
      </w:r>
    </w:p>
    <w:p w14:paraId="174D455E" w14:textId="77777777" w:rsidR="00336455" w:rsidRPr="00CF4B3A" w:rsidRDefault="00336455" w:rsidP="00336455">
      <w:pPr>
        <w:pStyle w:val="block"/>
        <w:shd w:val="clear" w:color="auto" w:fill="FFFFFF"/>
        <w:spacing w:line="372" w:lineRule="auto"/>
        <w:jc w:val="center"/>
        <w:rPr>
          <w:color w:val="000000"/>
          <w:sz w:val="20"/>
          <w:szCs w:val="20"/>
        </w:rPr>
      </w:pPr>
      <w:r w:rsidRPr="00CF4B3A">
        <w:rPr>
          <w:sz w:val="20"/>
          <w:szCs w:val="20"/>
        </w:rPr>
        <w:t xml:space="preserve">CONTRACT ACCEPTANCE </w:t>
      </w:r>
    </w:p>
    <w:p w14:paraId="57FF3723" w14:textId="1E8CBB41" w:rsidR="00E040AE" w:rsidRPr="003B020A" w:rsidRDefault="00336455" w:rsidP="003B020A">
      <w:pPr>
        <w:pStyle w:val="NormalWeb"/>
        <w:shd w:val="clear" w:color="auto" w:fill="FFFFFF"/>
        <w:spacing w:line="372" w:lineRule="auto"/>
        <w:rPr>
          <w:sz w:val="20"/>
          <w:szCs w:val="20"/>
        </w:rPr>
      </w:pPr>
      <w:r w:rsidRPr="00CF4B3A">
        <w:rPr>
          <w:color w:val="000000"/>
          <w:sz w:val="20"/>
          <w:szCs w:val="20"/>
        </w:rPr>
        <w:t xml:space="preserve">I accept the employment described above under the terms set forth. I understand that at the expiration of the term of this contract I will receive a new and separate contract offer for the _____ fiscal year unless this is the final year of </w:t>
      </w:r>
      <w:proofErr w:type="gramStart"/>
      <w:r w:rsidRPr="00CF4B3A">
        <w:rPr>
          <w:color w:val="000000"/>
          <w:sz w:val="20"/>
          <w:szCs w:val="20"/>
        </w:rPr>
        <w:t>my three-year appointment and no new and separate offer is made by the President of Georgia Gwinnett College on behalf of the Board of Regents</w:t>
      </w:r>
      <w:proofErr w:type="gramEnd"/>
      <w:r w:rsidRPr="00CF4B3A">
        <w:rPr>
          <w:color w:val="000000"/>
          <w:sz w:val="20"/>
          <w:szCs w:val="20"/>
        </w:rPr>
        <w:t>.  I further understand that this contract and any renewal thereof are subject to the availability of financial resources as allocated by the State of Georgia and as determined by the Board of Regents.</w:t>
      </w:r>
      <w:r w:rsidRPr="00CF4B3A">
        <w:rPr>
          <w:color w:val="000000"/>
          <w:sz w:val="20"/>
          <w:szCs w:val="20"/>
        </w:rPr>
        <w:br/>
      </w:r>
      <w:r w:rsidRPr="00CF4B3A">
        <w:rPr>
          <w:sz w:val="20"/>
          <w:szCs w:val="20"/>
        </w:rPr>
        <w:br/>
        <w:t xml:space="preserve">Signed: ________________________________ </w:t>
      </w:r>
      <w:r w:rsidRPr="00CF4B3A">
        <w:rPr>
          <w:sz w:val="20"/>
          <w:szCs w:val="20"/>
        </w:rPr>
        <w:br/>
        <w:t xml:space="preserve">Date: ____________ </w:t>
      </w:r>
      <w:r w:rsidR="003B020A" w:rsidRPr="00CF4B3A">
        <w:rPr>
          <w:b/>
          <w:sz w:val="20"/>
          <w:szCs w:val="20"/>
        </w:rPr>
        <w:t xml:space="preserve"> </w:t>
      </w:r>
      <w:bookmarkStart w:id="0" w:name="_GoBack"/>
      <w:bookmarkEnd w:id="0"/>
    </w:p>
    <w:sectPr w:rsidR="00E040AE" w:rsidRPr="003B020A" w:rsidSect="003537B7">
      <w:footerReference w:type="default" r:id="rId9"/>
      <w:pgSz w:w="12240" w:h="15840"/>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A6DFEF7" w16cex:dateUtc="2020-05-06T01:14:22.897Z"/>
</w16cex:commentsExtensible>
</file>

<file path=word/commentsIds.xml><?xml version="1.0" encoding="utf-8"?>
<w16cid:commentsIds xmlns:mc="http://schemas.openxmlformats.org/markup-compatibility/2006" xmlns:w16cid="http://schemas.microsoft.com/office/word/2016/wordml/cid" mc:Ignorable="w16cid">
  <w16cid:commentId w16cid:paraId="3B363812" w16cid:durableId="0DAFBC63"/>
  <w16cid:commentId w16cid:paraId="2A11F038" w16cid:durableId="079C4C2F"/>
  <w16cid:commentId w16cid:paraId="0D395A7B" w16cid:durableId="1C7A6781"/>
  <w16cid:commentId w16cid:paraId="6C50D4C2" w16cid:durableId="6762FEB7"/>
  <w16cid:commentId w16cid:paraId="73FEF987" w16cid:durableId="53D73AAA"/>
  <w16cid:commentId w16cid:paraId="17B7B558" w16cid:durableId="124A6335"/>
  <w16cid:commentId w16cid:paraId="7DB4A9D6" w16cid:durableId="5AF121EC"/>
  <w16cid:commentId w16cid:paraId="16E471C7" w16cid:durableId="60B9FDC6"/>
  <w16cid:commentId w16cid:paraId="35C8F172" w16cid:durableId="7A6DFE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BF3DF" w14:textId="77777777" w:rsidR="008804DE" w:rsidRDefault="008804DE" w:rsidP="00336455">
      <w:r>
        <w:separator/>
      </w:r>
    </w:p>
  </w:endnote>
  <w:endnote w:type="continuationSeparator" w:id="0">
    <w:p w14:paraId="11C9277E" w14:textId="77777777" w:rsidR="008804DE" w:rsidRDefault="008804DE" w:rsidP="00336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27CC9" w14:textId="77777777" w:rsidR="0098195E" w:rsidRPr="00586D24" w:rsidRDefault="008804DE" w:rsidP="00586D24">
    <w:pPr>
      <w:pBdr>
        <w:top w:val="single" w:sz="4" w:space="1" w:color="000080"/>
      </w:pBdr>
      <w:shd w:val="clear" w:color="auto" w:fill="FFFFFF"/>
      <w:tabs>
        <w:tab w:val="center" w:pos="4680"/>
        <w:tab w:val="right" w:pos="9360"/>
      </w:tabs>
      <w:spacing w:before="60" w:after="120"/>
      <w:rPr>
        <w:rFonts w:ascii="Arial" w:hAnsi="Arial"/>
        <w:color w:val="000080"/>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85BFB" w14:textId="77777777" w:rsidR="008804DE" w:rsidRDefault="008804DE" w:rsidP="00336455">
      <w:r>
        <w:separator/>
      </w:r>
    </w:p>
  </w:footnote>
  <w:footnote w:type="continuationSeparator" w:id="0">
    <w:p w14:paraId="1D2E352C" w14:textId="77777777" w:rsidR="008804DE" w:rsidRDefault="008804DE" w:rsidP="003364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bGwNDYwMDY3NbNU0lEKTi0uzszPAykwqgUAEE3TWSwAAAA="/>
  </w:docVars>
  <w:rsids>
    <w:rsidRoot w:val="00336455"/>
    <w:rsid w:val="00032A24"/>
    <w:rsid w:val="00041FF9"/>
    <w:rsid w:val="00126B44"/>
    <w:rsid w:val="001874D4"/>
    <w:rsid w:val="00330B90"/>
    <w:rsid w:val="00336455"/>
    <w:rsid w:val="00345EF8"/>
    <w:rsid w:val="003537B7"/>
    <w:rsid w:val="003B020A"/>
    <w:rsid w:val="004C58B8"/>
    <w:rsid w:val="00673E7D"/>
    <w:rsid w:val="00676A78"/>
    <w:rsid w:val="008804DE"/>
    <w:rsid w:val="009514E9"/>
    <w:rsid w:val="009F536D"/>
    <w:rsid w:val="00BA414C"/>
    <w:rsid w:val="00D87951"/>
    <w:rsid w:val="00E040AE"/>
    <w:rsid w:val="00E92EE2"/>
    <w:rsid w:val="00F00445"/>
    <w:rsid w:val="00F05AD7"/>
    <w:rsid w:val="00F40EDE"/>
    <w:rsid w:val="01098962"/>
    <w:rsid w:val="011CA07A"/>
    <w:rsid w:val="018E25FB"/>
    <w:rsid w:val="01C92658"/>
    <w:rsid w:val="02B5C006"/>
    <w:rsid w:val="0392CBF8"/>
    <w:rsid w:val="03AAF3DC"/>
    <w:rsid w:val="047572C8"/>
    <w:rsid w:val="04EF7BF0"/>
    <w:rsid w:val="0529BB6D"/>
    <w:rsid w:val="052FCFF6"/>
    <w:rsid w:val="053CCEE2"/>
    <w:rsid w:val="05E8B716"/>
    <w:rsid w:val="067E9462"/>
    <w:rsid w:val="07953F9B"/>
    <w:rsid w:val="07E8C7B7"/>
    <w:rsid w:val="07F8636C"/>
    <w:rsid w:val="084DBDD2"/>
    <w:rsid w:val="088315D9"/>
    <w:rsid w:val="09990F3F"/>
    <w:rsid w:val="0A07F941"/>
    <w:rsid w:val="0AB6C389"/>
    <w:rsid w:val="0AC59459"/>
    <w:rsid w:val="0B582C4A"/>
    <w:rsid w:val="0CF92C23"/>
    <w:rsid w:val="0DB1D0B1"/>
    <w:rsid w:val="0EA4943A"/>
    <w:rsid w:val="0FC9A57C"/>
    <w:rsid w:val="0FE9FE7D"/>
    <w:rsid w:val="104ED45B"/>
    <w:rsid w:val="124F0F8A"/>
    <w:rsid w:val="1266759B"/>
    <w:rsid w:val="1325FBF4"/>
    <w:rsid w:val="138B8719"/>
    <w:rsid w:val="149CBF20"/>
    <w:rsid w:val="14A24CE5"/>
    <w:rsid w:val="1504C7F0"/>
    <w:rsid w:val="150D60CC"/>
    <w:rsid w:val="15654D52"/>
    <w:rsid w:val="15BD18FB"/>
    <w:rsid w:val="15EDD2C1"/>
    <w:rsid w:val="15F9C35D"/>
    <w:rsid w:val="15FBD058"/>
    <w:rsid w:val="18AEAD45"/>
    <w:rsid w:val="18D252D9"/>
    <w:rsid w:val="1A80FB34"/>
    <w:rsid w:val="1AE605D6"/>
    <w:rsid w:val="1C7C37A2"/>
    <w:rsid w:val="1D1B84EC"/>
    <w:rsid w:val="1D38C9A4"/>
    <w:rsid w:val="1D9812DB"/>
    <w:rsid w:val="1D9F182F"/>
    <w:rsid w:val="1DCE4FB5"/>
    <w:rsid w:val="20C483CA"/>
    <w:rsid w:val="22E54CE7"/>
    <w:rsid w:val="23D35A8B"/>
    <w:rsid w:val="2400D18D"/>
    <w:rsid w:val="25C295F9"/>
    <w:rsid w:val="2697A3C9"/>
    <w:rsid w:val="26F4093D"/>
    <w:rsid w:val="2738C2CD"/>
    <w:rsid w:val="27A0D917"/>
    <w:rsid w:val="27F694B9"/>
    <w:rsid w:val="28776D54"/>
    <w:rsid w:val="298F7735"/>
    <w:rsid w:val="29E0E05D"/>
    <w:rsid w:val="29F9614F"/>
    <w:rsid w:val="2A90319B"/>
    <w:rsid w:val="2B0CBD96"/>
    <w:rsid w:val="2C0730BF"/>
    <w:rsid w:val="2C2A0F2B"/>
    <w:rsid w:val="2D1600C6"/>
    <w:rsid w:val="2D931817"/>
    <w:rsid w:val="2E396401"/>
    <w:rsid w:val="2FE1666D"/>
    <w:rsid w:val="30807310"/>
    <w:rsid w:val="311A5E22"/>
    <w:rsid w:val="326C24B6"/>
    <w:rsid w:val="33BB4356"/>
    <w:rsid w:val="3574C05D"/>
    <w:rsid w:val="37018BF3"/>
    <w:rsid w:val="37C3028E"/>
    <w:rsid w:val="37F03A82"/>
    <w:rsid w:val="3847EDB8"/>
    <w:rsid w:val="385CCB4E"/>
    <w:rsid w:val="38DEA3CF"/>
    <w:rsid w:val="390423E4"/>
    <w:rsid w:val="39497042"/>
    <w:rsid w:val="3A12D842"/>
    <w:rsid w:val="3A7B6E4D"/>
    <w:rsid w:val="3B115192"/>
    <w:rsid w:val="3DE0DCDB"/>
    <w:rsid w:val="3F063F25"/>
    <w:rsid w:val="3F6287E7"/>
    <w:rsid w:val="41207177"/>
    <w:rsid w:val="41808038"/>
    <w:rsid w:val="41ACC6AA"/>
    <w:rsid w:val="4205438E"/>
    <w:rsid w:val="422077DE"/>
    <w:rsid w:val="4220D4A2"/>
    <w:rsid w:val="432FAF16"/>
    <w:rsid w:val="43935887"/>
    <w:rsid w:val="43E63B4B"/>
    <w:rsid w:val="447ACF1E"/>
    <w:rsid w:val="44B10605"/>
    <w:rsid w:val="44BC3F56"/>
    <w:rsid w:val="45D22859"/>
    <w:rsid w:val="473E59EF"/>
    <w:rsid w:val="49166714"/>
    <w:rsid w:val="49BCD413"/>
    <w:rsid w:val="49F4C5AE"/>
    <w:rsid w:val="4A307DA2"/>
    <w:rsid w:val="4AC522CC"/>
    <w:rsid w:val="4CA06636"/>
    <w:rsid w:val="4D3A657D"/>
    <w:rsid w:val="4D694401"/>
    <w:rsid w:val="4DAFBC1F"/>
    <w:rsid w:val="4DC7C777"/>
    <w:rsid w:val="4E2BE13A"/>
    <w:rsid w:val="4E734A37"/>
    <w:rsid w:val="4ED47A92"/>
    <w:rsid w:val="50C0B63C"/>
    <w:rsid w:val="51E055E6"/>
    <w:rsid w:val="51E46EB4"/>
    <w:rsid w:val="522F275F"/>
    <w:rsid w:val="53AC02A0"/>
    <w:rsid w:val="541B41B2"/>
    <w:rsid w:val="549C7D59"/>
    <w:rsid w:val="54CCF1DC"/>
    <w:rsid w:val="551F2992"/>
    <w:rsid w:val="5611450B"/>
    <w:rsid w:val="56DDA4D3"/>
    <w:rsid w:val="56E4ECA6"/>
    <w:rsid w:val="57825C56"/>
    <w:rsid w:val="58E50F01"/>
    <w:rsid w:val="58ECBCBB"/>
    <w:rsid w:val="595B5A5F"/>
    <w:rsid w:val="5980FB6D"/>
    <w:rsid w:val="59D62230"/>
    <w:rsid w:val="5A28A7D7"/>
    <w:rsid w:val="5B0C6734"/>
    <w:rsid w:val="5BAAF589"/>
    <w:rsid w:val="5C9EEA75"/>
    <w:rsid w:val="5CAEDBA4"/>
    <w:rsid w:val="5D589B4D"/>
    <w:rsid w:val="5DAE9ABE"/>
    <w:rsid w:val="5EF82846"/>
    <w:rsid w:val="5F66928F"/>
    <w:rsid w:val="5F6B2516"/>
    <w:rsid w:val="6186F2E0"/>
    <w:rsid w:val="630878C5"/>
    <w:rsid w:val="650F2C5D"/>
    <w:rsid w:val="65132247"/>
    <w:rsid w:val="66581DE4"/>
    <w:rsid w:val="67E26507"/>
    <w:rsid w:val="68CA79B3"/>
    <w:rsid w:val="68E3DAAA"/>
    <w:rsid w:val="69477ECF"/>
    <w:rsid w:val="69FBA956"/>
    <w:rsid w:val="6A7562B0"/>
    <w:rsid w:val="6B0E9799"/>
    <w:rsid w:val="6B1BD82C"/>
    <w:rsid w:val="6D05B845"/>
    <w:rsid w:val="6D3E204B"/>
    <w:rsid w:val="6E10A732"/>
    <w:rsid w:val="6F57230A"/>
    <w:rsid w:val="7113243A"/>
    <w:rsid w:val="71E60282"/>
    <w:rsid w:val="720AABB7"/>
    <w:rsid w:val="721B4381"/>
    <w:rsid w:val="72A8A13B"/>
    <w:rsid w:val="731CA545"/>
    <w:rsid w:val="73BA3C2D"/>
    <w:rsid w:val="74997C38"/>
    <w:rsid w:val="7522A9E3"/>
    <w:rsid w:val="7579DAA5"/>
    <w:rsid w:val="75A2E431"/>
    <w:rsid w:val="7627B8D2"/>
    <w:rsid w:val="76439F24"/>
    <w:rsid w:val="7662152B"/>
    <w:rsid w:val="767C9DDF"/>
    <w:rsid w:val="76BEAFEB"/>
    <w:rsid w:val="76FC72AC"/>
    <w:rsid w:val="770B0ECE"/>
    <w:rsid w:val="77730B6D"/>
    <w:rsid w:val="7795E042"/>
    <w:rsid w:val="78B3DB65"/>
    <w:rsid w:val="79A7E1E0"/>
    <w:rsid w:val="79C73A02"/>
    <w:rsid w:val="7B3CA502"/>
    <w:rsid w:val="7FE0A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53B6"/>
  <w15:chartTrackingRefBased/>
  <w15:docId w15:val="{A56871A8-8B9E-4FAD-8306-5696651CE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455"/>
    <w:pPr>
      <w:spacing w:after="0" w:line="240" w:lineRule="auto"/>
    </w:pPr>
    <w:rPr>
      <w:rFonts w:ascii="Times New Roman" w:eastAsia="Times New Roman" w:hAnsi="Times New Roman" w:cs="Times New Roman"/>
      <w:sz w:val="24"/>
      <w:szCs w:val="24"/>
    </w:rPr>
  </w:style>
  <w:style w:type="paragraph" w:styleId="Heading6">
    <w:name w:val="heading 6"/>
    <w:basedOn w:val="Normal"/>
    <w:next w:val="Normal"/>
    <w:link w:val="Heading6Char"/>
    <w:qFormat/>
    <w:rsid w:val="00336455"/>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336455"/>
    <w:rPr>
      <w:rFonts w:ascii="Times New Roman" w:eastAsia="Times New Roman" w:hAnsi="Times New Roman" w:cs="Times New Roman"/>
      <w:b/>
      <w:bCs/>
    </w:rPr>
  </w:style>
  <w:style w:type="paragraph" w:styleId="NormalWeb">
    <w:name w:val="Normal (Web)"/>
    <w:basedOn w:val="Normal"/>
    <w:rsid w:val="00336455"/>
  </w:style>
  <w:style w:type="paragraph" w:customStyle="1" w:styleId="mtext1">
    <w:name w:val="mtext1"/>
    <w:basedOn w:val="Normal"/>
    <w:rsid w:val="00336455"/>
    <w:pPr>
      <w:ind w:firstLine="200"/>
    </w:pPr>
  </w:style>
  <w:style w:type="paragraph" w:customStyle="1" w:styleId="block">
    <w:name w:val="block"/>
    <w:basedOn w:val="Normal"/>
    <w:rsid w:val="00336455"/>
  </w:style>
  <w:style w:type="paragraph" w:styleId="Header">
    <w:name w:val="header"/>
    <w:basedOn w:val="Normal"/>
    <w:link w:val="HeaderChar"/>
    <w:uiPriority w:val="99"/>
    <w:unhideWhenUsed/>
    <w:rsid w:val="00336455"/>
    <w:pPr>
      <w:tabs>
        <w:tab w:val="center" w:pos="4680"/>
        <w:tab w:val="right" w:pos="9360"/>
      </w:tabs>
    </w:pPr>
  </w:style>
  <w:style w:type="character" w:customStyle="1" w:styleId="HeaderChar">
    <w:name w:val="Header Char"/>
    <w:basedOn w:val="DefaultParagraphFont"/>
    <w:link w:val="Header"/>
    <w:uiPriority w:val="99"/>
    <w:rsid w:val="0033645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36455"/>
    <w:pPr>
      <w:tabs>
        <w:tab w:val="center" w:pos="4680"/>
        <w:tab w:val="right" w:pos="9360"/>
      </w:tabs>
    </w:pPr>
  </w:style>
  <w:style w:type="character" w:customStyle="1" w:styleId="FooterChar">
    <w:name w:val="Footer Char"/>
    <w:basedOn w:val="DefaultParagraphFont"/>
    <w:link w:val="Footer"/>
    <w:uiPriority w:val="99"/>
    <w:rsid w:val="0033645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36455"/>
    <w:rPr>
      <w:sz w:val="16"/>
      <w:szCs w:val="16"/>
    </w:rPr>
  </w:style>
  <w:style w:type="paragraph" w:styleId="CommentText">
    <w:name w:val="annotation text"/>
    <w:basedOn w:val="Normal"/>
    <w:link w:val="CommentTextChar"/>
    <w:uiPriority w:val="99"/>
    <w:semiHidden/>
    <w:unhideWhenUsed/>
    <w:rsid w:val="00336455"/>
    <w:rPr>
      <w:sz w:val="20"/>
      <w:szCs w:val="20"/>
    </w:rPr>
  </w:style>
  <w:style w:type="character" w:customStyle="1" w:styleId="CommentTextChar">
    <w:name w:val="Comment Text Char"/>
    <w:basedOn w:val="DefaultParagraphFont"/>
    <w:link w:val="CommentText"/>
    <w:uiPriority w:val="99"/>
    <w:semiHidden/>
    <w:rsid w:val="003364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6455"/>
    <w:rPr>
      <w:b/>
      <w:bCs/>
    </w:rPr>
  </w:style>
  <w:style w:type="character" w:customStyle="1" w:styleId="CommentSubjectChar">
    <w:name w:val="Comment Subject Char"/>
    <w:basedOn w:val="CommentTextChar"/>
    <w:link w:val="CommentSubject"/>
    <w:uiPriority w:val="99"/>
    <w:semiHidden/>
    <w:rsid w:val="0033645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364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45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e3aee1b914e64521"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fontTable" Target="fontTable.xml"/><Relationship Id="R04eaa476cea140d1" Type="http://schemas.microsoft.com/office/2016/09/relationships/commentsIds" Target="commentsIds.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390D6BBCCE6041B9F417A9C5130586" ma:contentTypeVersion="4" ma:contentTypeDescription="Create a new document." ma:contentTypeScope="" ma:versionID="6ecb649ff3d0d2ed8246b9542a18c6f8">
  <xsd:schema xmlns:xsd="http://www.w3.org/2001/XMLSchema" xmlns:xs="http://www.w3.org/2001/XMLSchema" xmlns:p="http://schemas.microsoft.com/office/2006/metadata/properties" xmlns:ns2="d6efc30f-fdce-42ac-bafc-5486a1639a95" targetNamespace="http://schemas.microsoft.com/office/2006/metadata/properties" ma:root="true" ma:fieldsID="184dd932785a3ce491695ec2fec67ebe" ns2:_="">
    <xsd:import namespace="d6efc30f-fdce-42ac-bafc-5486a1639a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fc30f-fdce-42ac-bafc-5486a1639a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1A3365-FA69-476D-B1FD-CA0DCB5EA5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43CAE-308B-44C8-94A7-143D40552DD5}">
  <ds:schemaRefs>
    <ds:schemaRef ds:uri="http://schemas.microsoft.com/sharepoint/v3/contenttype/forms"/>
  </ds:schemaRefs>
</ds:datastoreItem>
</file>

<file path=customXml/itemProps3.xml><?xml version="1.0" encoding="utf-8"?>
<ds:datastoreItem xmlns:ds="http://schemas.openxmlformats.org/officeDocument/2006/customXml" ds:itemID="{72BE84BD-BC23-45BC-BF9B-C5F0B62BE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fc30f-fdce-42ac-bafc-5486a1639a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Rayfield</dc:creator>
  <cp:keywords/>
  <dc:description/>
  <cp:lastModifiedBy>Barbara Brown</cp:lastModifiedBy>
  <cp:revision>3</cp:revision>
  <dcterms:created xsi:type="dcterms:W3CDTF">2020-07-07T20:31:00Z</dcterms:created>
  <dcterms:modified xsi:type="dcterms:W3CDTF">2020-07-07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90D6BBCCE6041B9F417A9C5130586</vt:lpwstr>
  </property>
</Properties>
</file>